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BCE54B" w14:textId="77777777" w:rsidR="000F5D0C" w:rsidRPr="00662735" w:rsidRDefault="00852CF2">
      <w:pPr>
        <w:rPr>
          <w:b/>
        </w:rPr>
      </w:pPr>
      <w:bookmarkStart w:id="0" w:name="_GoBack"/>
      <w:bookmarkEnd w:id="0"/>
      <w:r>
        <w:rPr>
          <w:b/>
          <w:sz w:val="32"/>
          <w:szCs w:val="32"/>
        </w:rPr>
        <w:t>C</w:t>
      </w:r>
      <w:r w:rsidR="000F5D0C" w:rsidRPr="00662735">
        <w:rPr>
          <w:b/>
          <w:sz w:val="32"/>
          <w:szCs w:val="32"/>
        </w:rPr>
        <w:t>FO Forum Minutes</w:t>
      </w:r>
      <w:r w:rsidR="00762DAC" w:rsidRPr="00662735">
        <w:t xml:space="preserve">  </w:t>
      </w:r>
      <w:r w:rsidR="005F78F0">
        <w:t xml:space="preserve">  </w:t>
      </w:r>
      <w:r w:rsidR="007C4C74">
        <w:rPr>
          <w:b/>
          <w:sz w:val="28"/>
          <w:szCs w:val="28"/>
        </w:rPr>
        <w:t>Managing Real Estate Strategically</w:t>
      </w:r>
      <w:r w:rsidR="00D75575">
        <w:rPr>
          <w:b/>
          <w:sz w:val="28"/>
          <w:szCs w:val="28"/>
        </w:rPr>
        <w:t xml:space="preserve">      </w:t>
      </w:r>
      <w:r w:rsidR="007C4C74">
        <w:rPr>
          <w:b/>
          <w:sz w:val="28"/>
          <w:szCs w:val="28"/>
        </w:rPr>
        <w:t>June</w:t>
      </w:r>
      <w:r w:rsidR="00111219">
        <w:rPr>
          <w:b/>
          <w:sz w:val="28"/>
          <w:szCs w:val="28"/>
        </w:rPr>
        <w:t xml:space="preserve"> </w:t>
      </w:r>
      <w:r w:rsidR="00111219">
        <w:rPr>
          <w:b/>
          <w:sz w:val="36"/>
          <w:szCs w:val="36"/>
        </w:rPr>
        <w:t>2019</w:t>
      </w:r>
    </w:p>
    <w:p w14:paraId="53B56801" w14:textId="77777777" w:rsidR="005B6206" w:rsidRDefault="000E663C">
      <w:pPr>
        <w:rPr>
          <w:b/>
          <w:sz w:val="28"/>
          <w:szCs w:val="28"/>
        </w:rPr>
      </w:pPr>
      <w:r>
        <w:rPr>
          <w:b/>
          <w:sz w:val="28"/>
          <w:szCs w:val="28"/>
        </w:rPr>
        <w:t>This session</w:t>
      </w:r>
      <w:r w:rsidR="00CD4D5B">
        <w:rPr>
          <w:b/>
          <w:sz w:val="28"/>
          <w:szCs w:val="28"/>
        </w:rPr>
        <w:t xml:space="preserve"> </w:t>
      </w:r>
      <w:r w:rsidR="005B6206">
        <w:rPr>
          <w:b/>
          <w:sz w:val="28"/>
          <w:szCs w:val="28"/>
        </w:rPr>
        <w:t xml:space="preserve">covered </w:t>
      </w:r>
      <w:r w:rsidR="00D333D9">
        <w:rPr>
          <w:b/>
          <w:sz w:val="28"/>
          <w:szCs w:val="28"/>
        </w:rPr>
        <w:t xml:space="preserve">cybersecurity and whether cyber insurance is worth it. </w:t>
      </w:r>
    </w:p>
    <w:p w14:paraId="7163CEA5" w14:textId="77777777" w:rsidR="00342EAD" w:rsidRDefault="00342EAD">
      <w:pPr>
        <w:rPr>
          <w:sz w:val="28"/>
          <w:szCs w:val="28"/>
        </w:rPr>
      </w:pPr>
      <w:r>
        <w:rPr>
          <w:b/>
          <w:sz w:val="28"/>
          <w:szCs w:val="28"/>
        </w:rPr>
        <w:t xml:space="preserve"> </w:t>
      </w:r>
      <w:proofErr w:type="gramStart"/>
      <w:r w:rsidRPr="009A71F0">
        <w:rPr>
          <w:sz w:val="28"/>
          <w:szCs w:val="28"/>
        </w:rPr>
        <w:t>A special n</w:t>
      </w:r>
      <w:r w:rsidR="007C4C74">
        <w:rPr>
          <w:sz w:val="28"/>
          <w:szCs w:val="28"/>
        </w:rPr>
        <w:t xml:space="preserve">ote to our guests </w:t>
      </w:r>
      <w:r w:rsidR="00B809B8" w:rsidRPr="009A71F0">
        <w:rPr>
          <w:sz w:val="28"/>
          <w:szCs w:val="28"/>
        </w:rPr>
        <w:t>who attended</w:t>
      </w:r>
      <w:r w:rsidRPr="009A71F0">
        <w:rPr>
          <w:sz w:val="28"/>
          <w:szCs w:val="28"/>
        </w:rPr>
        <w:t>.</w:t>
      </w:r>
      <w:proofErr w:type="gramEnd"/>
      <w:r w:rsidRPr="009A71F0">
        <w:rPr>
          <w:sz w:val="28"/>
          <w:szCs w:val="28"/>
        </w:rPr>
        <w:t xml:space="preserve">  Contact me with your comments especially if you want to attend a future session AND/ OR if you want to discuss previous topics and request a</w:t>
      </w:r>
      <w:r w:rsidR="00B809B8" w:rsidRPr="009A71F0">
        <w:rPr>
          <w:sz w:val="28"/>
          <w:szCs w:val="28"/>
        </w:rPr>
        <w:t>n introduction to one of our</w:t>
      </w:r>
      <w:r w:rsidRPr="009A71F0">
        <w:rPr>
          <w:sz w:val="28"/>
          <w:szCs w:val="28"/>
        </w:rPr>
        <w:t xml:space="preserve"> partners. </w:t>
      </w:r>
    </w:p>
    <w:p w14:paraId="1CFB7971" w14:textId="5C3D4FB6" w:rsidR="007C4C74" w:rsidRDefault="00D333D9">
      <w:pPr>
        <w:rPr>
          <w:sz w:val="28"/>
          <w:szCs w:val="28"/>
        </w:rPr>
      </w:pPr>
      <w:r>
        <w:rPr>
          <w:sz w:val="28"/>
          <w:szCs w:val="28"/>
        </w:rPr>
        <w:t>We had two</w:t>
      </w:r>
      <w:r w:rsidR="00111219">
        <w:rPr>
          <w:sz w:val="28"/>
          <w:szCs w:val="28"/>
        </w:rPr>
        <w:t xml:space="preserve"> expert speakers.  </w:t>
      </w:r>
      <w:r w:rsidR="007C4C74">
        <w:rPr>
          <w:sz w:val="28"/>
          <w:szCs w:val="28"/>
        </w:rPr>
        <w:t xml:space="preserve">Glenn </w:t>
      </w:r>
      <w:r w:rsidR="00540C11">
        <w:rPr>
          <w:sz w:val="28"/>
          <w:szCs w:val="28"/>
        </w:rPr>
        <w:t xml:space="preserve">Blumenthal </w:t>
      </w:r>
      <w:r w:rsidR="007C4C74">
        <w:rPr>
          <w:sz w:val="28"/>
          <w:szCs w:val="28"/>
        </w:rPr>
        <w:t xml:space="preserve">of Stevens Lee Griffin and Jim </w:t>
      </w:r>
      <w:r w:rsidR="00193EEC">
        <w:rPr>
          <w:sz w:val="28"/>
          <w:szCs w:val="28"/>
        </w:rPr>
        <w:t>Pauloski</w:t>
      </w:r>
    </w:p>
    <w:p w14:paraId="766EB44C" w14:textId="4DFBB870" w:rsidR="00111219" w:rsidRDefault="007C4C74">
      <w:pPr>
        <w:rPr>
          <w:sz w:val="28"/>
          <w:szCs w:val="28"/>
        </w:rPr>
      </w:pPr>
      <w:r>
        <w:rPr>
          <w:sz w:val="28"/>
          <w:szCs w:val="28"/>
        </w:rPr>
        <w:t xml:space="preserve">They created a </w:t>
      </w:r>
      <w:proofErr w:type="spellStart"/>
      <w:r>
        <w:rPr>
          <w:sz w:val="28"/>
          <w:szCs w:val="28"/>
        </w:rPr>
        <w:t>preso</w:t>
      </w:r>
      <w:proofErr w:type="spellEnd"/>
      <w:r>
        <w:rPr>
          <w:sz w:val="28"/>
          <w:szCs w:val="28"/>
        </w:rPr>
        <w:t xml:space="preserve"> just for us that covered everything and it</w:t>
      </w:r>
      <w:r w:rsidR="00193EEC">
        <w:rPr>
          <w:sz w:val="28"/>
          <w:szCs w:val="28"/>
        </w:rPr>
        <w:t xml:space="preserve"> is</w:t>
      </w:r>
      <w:r>
        <w:rPr>
          <w:sz w:val="28"/>
          <w:szCs w:val="28"/>
        </w:rPr>
        <w:t xml:space="preserve"> </w:t>
      </w:r>
      <w:r w:rsidR="00111219">
        <w:rPr>
          <w:sz w:val="28"/>
          <w:szCs w:val="28"/>
        </w:rPr>
        <w:t xml:space="preserve">on the website.   </w:t>
      </w:r>
    </w:p>
    <w:p w14:paraId="1007B60F" w14:textId="77777777" w:rsidR="007C4C74" w:rsidRDefault="007C4C74">
      <w:pPr>
        <w:rPr>
          <w:sz w:val="28"/>
          <w:szCs w:val="28"/>
        </w:rPr>
      </w:pPr>
    </w:p>
    <w:p w14:paraId="12E0070A" w14:textId="77777777" w:rsidR="007C4C74" w:rsidRDefault="007C4C74">
      <w:pPr>
        <w:rPr>
          <w:sz w:val="28"/>
          <w:szCs w:val="28"/>
        </w:rPr>
      </w:pPr>
      <w:r>
        <w:rPr>
          <w:sz w:val="28"/>
          <w:szCs w:val="28"/>
        </w:rPr>
        <w:t xml:space="preserve">My observations-I reported that meeting Glenn saved my little firm over 200k in our lease renewal and that really opened my eyes.  Your feedback reinforced that what I learned was also new to most in the room.   Over 90% of us lease so this is a great opportunity in your real estate planning (strategically and financially) and a cost reduction opportunity. </w:t>
      </w:r>
    </w:p>
    <w:p w14:paraId="377AB6D7" w14:textId="77777777" w:rsidR="007C4C74" w:rsidRDefault="007C4C74">
      <w:pPr>
        <w:rPr>
          <w:sz w:val="28"/>
          <w:szCs w:val="28"/>
        </w:rPr>
      </w:pPr>
      <w:r>
        <w:rPr>
          <w:sz w:val="28"/>
          <w:szCs w:val="28"/>
        </w:rPr>
        <w:t>I will also admit that I learned a lot about lease accounting and my CPA firm did not educate me because they didn’t know I was simultaneously renewing and extending our lease so I have accounting analyses and entries to make by year end 2019.</w:t>
      </w:r>
    </w:p>
    <w:p w14:paraId="79C53663" w14:textId="77777777" w:rsidR="00D333D9" w:rsidRDefault="007C4C74">
      <w:pPr>
        <w:rPr>
          <w:sz w:val="28"/>
          <w:szCs w:val="28"/>
        </w:rPr>
      </w:pPr>
      <w:r>
        <w:rPr>
          <w:b/>
          <w:sz w:val="28"/>
          <w:szCs w:val="28"/>
        </w:rPr>
        <w:t>Glenn’s</w:t>
      </w:r>
      <w:r w:rsidR="00852CF2" w:rsidRPr="00927F97">
        <w:rPr>
          <w:b/>
          <w:sz w:val="28"/>
          <w:szCs w:val="28"/>
        </w:rPr>
        <w:t xml:space="preserve"> key points</w:t>
      </w:r>
      <w:r w:rsidR="00852CF2">
        <w:rPr>
          <w:sz w:val="28"/>
          <w:szCs w:val="28"/>
        </w:rPr>
        <w:t xml:space="preserve"> included: </w:t>
      </w:r>
    </w:p>
    <w:p w14:paraId="1DC45D77" w14:textId="77777777" w:rsidR="00852CF2" w:rsidRDefault="00B9449B">
      <w:pPr>
        <w:rPr>
          <w:sz w:val="28"/>
          <w:szCs w:val="28"/>
        </w:rPr>
      </w:pPr>
      <w:r>
        <w:rPr>
          <w:sz w:val="28"/>
          <w:szCs w:val="28"/>
        </w:rPr>
        <w:t xml:space="preserve">    </w:t>
      </w:r>
      <w:proofErr w:type="gramStart"/>
      <w:r>
        <w:rPr>
          <w:sz w:val="28"/>
          <w:szCs w:val="28"/>
        </w:rPr>
        <w:t>Understanding the value of each property to your firm and having the correct ownership or lease agreement underpinning the strategic value of each property.</w:t>
      </w:r>
      <w:proofErr w:type="gramEnd"/>
      <w:r>
        <w:rPr>
          <w:sz w:val="28"/>
          <w:szCs w:val="28"/>
        </w:rPr>
        <w:t xml:space="preserve"> </w:t>
      </w:r>
    </w:p>
    <w:p w14:paraId="11426E7B" w14:textId="77777777" w:rsidR="00B9449B" w:rsidRDefault="00B9449B">
      <w:pPr>
        <w:rPr>
          <w:sz w:val="28"/>
          <w:szCs w:val="28"/>
        </w:rPr>
      </w:pPr>
      <w:r>
        <w:rPr>
          <w:sz w:val="28"/>
          <w:szCs w:val="28"/>
        </w:rPr>
        <w:t xml:space="preserve">    Understanding the value of your lease to the landlord and negotiating with financial leverage, market knowledge and plenty of time to leverage your position and threaten to leave.    The preplanning and proactive analysis will pay off with lower rents, better terms or a better price if you plan to purchase OR move!</w:t>
      </w:r>
    </w:p>
    <w:p w14:paraId="3C952CC4" w14:textId="77777777" w:rsidR="00852CF2" w:rsidRDefault="00B9449B">
      <w:pPr>
        <w:rPr>
          <w:sz w:val="28"/>
          <w:szCs w:val="28"/>
        </w:rPr>
      </w:pPr>
      <w:r>
        <w:rPr>
          <w:sz w:val="28"/>
          <w:szCs w:val="28"/>
        </w:rPr>
        <w:t xml:space="preserve">    I encourage you to study the slides and engage with Glenn.  They cover the country!</w:t>
      </w:r>
    </w:p>
    <w:p w14:paraId="41E32B01" w14:textId="77777777" w:rsidR="00852CF2" w:rsidRDefault="007C4C74" w:rsidP="007C4C74">
      <w:pPr>
        <w:rPr>
          <w:sz w:val="28"/>
          <w:szCs w:val="28"/>
        </w:rPr>
      </w:pPr>
      <w:r>
        <w:rPr>
          <w:b/>
          <w:sz w:val="28"/>
          <w:szCs w:val="28"/>
        </w:rPr>
        <w:t>Jim’s key points included:</w:t>
      </w:r>
      <w:r w:rsidR="00852CF2">
        <w:rPr>
          <w:sz w:val="28"/>
          <w:szCs w:val="28"/>
        </w:rPr>
        <w:t xml:space="preserve"> </w:t>
      </w:r>
    </w:p>
    <w:p w14:paraId="42F589FF" w14:textId="0E226F30" w:rsidR="007C4C74" w:rsidRDefault="00852CF2" w:rsidP="007C4C74">
      <w:pPr>
        <w:rPr>
          <w:sz w:val="28"/>
          <w:szCs w:val="28"/>
        </w:rPr>
      </w:pPr>
      <w:r>
        <w:rPr>
          <w:sz w:val="28"/>
          <w:szCs w:val="28"/>
        </w:rPr>
        <w:t xml:space="preserve">    </w:t>
      </w:r>
      <w:r w:rsidR="00B9449B">
        <w:rPr>
          <w:sz w:val="28"/>
          <w:szCs w:val="28"/>
        </w:rPr>
        <w:t xml:space="preserve">Make sure you have a real estate expert reviewing the real estate points of the lease agreement/proposal.   Your corporate attorney can handle the legal points but most attorneys are not real estate experts.  (Jim has done </w:t>
      </w:r>
      <w:r w:rsidR="00540C11">
        <w:rPr>
          <w:sz w:val="28"/>
          <w:szCs w:val="28"/>
        </w:rPr>
        <w:t>over 1,100</w:t>
      </w:r>
      <w:r w:rsidR="00B9449B">
        <w:rPr>
          <w:sz w:val="28"/>
          <w:szCs w:val="28"/>
        </w:rPr>
        <w:t xml:space="preserve"> leases and he is a great resource.)</w:t>
      </w:r>
    </w:p>
    <w:p w14:paraId="60BBE429" w14:textId="77777777" w:rsidR="00B9449B" w:rsidRDefault="00B9449B" w:rsidP="007C4C74">
      <w:pPr>
        <w:rPr>
          <w:sz w:val="28"/>
          <w:szCs w:val="28"/>
        </w:rPr>
      </w:pPr>
      <w:r>
        <w:rPr>
          <w:sz w:val="28"/>
          <w:szCs w:val="28"/>
        </w:rPr>
        <w:t xml:space="preserve">   Start your renewal planning at least one year in advance.  Two years may be more appropriate.  Time is leverage!</w:t>
      </w:r>
    </w:p>
    <w:p w14:paraId="232CE1A5" w14:textId="77777777" w:rsidR="00D02C67" w:rsidRDefault="00D75575">
      <w:pPr>
        <w:rPr>
          <w:b/>
          <w:sz w:val="28"/>
          <w:szCs w:val="28"/>
        </w:rPr>
      </w:pPr>
      <w:r>
        <w:rPr>
          <w:b/>
          <w:sz w:val="28"/>
          <w:szCs w:val="28"/>
        </w:rPr>
        <w:lastRenderedPageBreak/>
        <w:t>T</w:t>
      </w:r>
      <w:r w:rsidR="00D02C67">
        <w:rPr>
          <w:b/>
          <w:sz w:val="28"/>
          <w:szCs w:val="28"/>
        </w:rPr>
        <w:t xml:space="preserve">hese SME partners welcome an opportunity to discuss your specific questions or situations.  </w:t>
      </w:r>
    </w:p>
    <w:tbl>
      <w:tblPr>
        <w:tblW w:w="5000" w:type="pct"/>
        <w:tblCellSpacing w:w="0" w:type="dxa"/>
        <w:tblCellMar>
          <w:left w:w="0" w:type="dxa"/>
          <w:right w:w="0" w:type="dxa"/>
        </w:tblCellMar>
        <w:tblLook w:val="04A0" w:firstRow="1" w:lastRow="0" w:firstColumn="1" w:lastColumn="0" w:noHBand="0" w:noVBand="1"/>
      </w:tblPr>
      <w:tblGrid>
        <w:gridCol w:w="10800"/>
      </w:tblGrid>
      <w:tr w:rsidR="00F2592E" w14:paraId="1BF691A0" w14:textId="77777777" w:rsidTr="00B809B8">
        <w:trPr>
          <w:tblCellSpacing w:w="0" w:type="dxa"/>
        </w:trPr>
        <w:tc>
          <w:tcPr>
            <w:tcW w:w="0" w:type="auto"/>
          </w:tcPr>
          <w:p w14:paraId="0BD94E3D" w14:textId="77777777" w:rsidR="00D75575" w:rsidRDefault="00B9449B">
            <w:pPr>
              <w:rPr>
                <w:b/>
                <w:sz w:val="28"/>
                <w:szCs w:val="28"/>
              </w:rPr>
            </w:pPr>
            <w:r>
              <w:rPr>
                <w:b/>
                <w:sz w:val="28"/>
                <w:szCs w:val="28"/>
              </w:rPr>
              <w:t>Our thanks for</w:t>
            </w:r>
            <w:r w:rsidR="00111219">
              <w:rPr>
                <w:b/>
                <w:sz w:val="28"/>
                <w:szCs w:val="28"/>
              </w:rPr>
              <w:t xml:space="preserve"> volunteering their time and sharing their knowledge.  </w:t>
            </w:r>
          </w:p>
          <w:p w14:paraId="2A9B1EBA" w14:textId="3BBF37DC" w:rsidR="003632E6" w:rsidRDefault="003632E6" w:rsidP="007C4C74">
            <w:pPr>
              <w:rPr>
                <w:rFonts w:ascii="Times New Roman" w:eastAsia="Times New Roman" w:hAnsi="Times New Roman"/>
                <w:sz w:val="20"/>
                <w:szCs w:val="20"/>
              </w:rPr>
            </w:pPr>
            <w:r>
              <w:rPr>
                <w:b/>
                <w:sz w:val="28"/>
                <w:szCs w:val="28"/>
              </w:rPr>
              <w:t>Opinion;   This was one of the best, most informative and action oriented session we have held in four years.  Review of the slides is recommended if you attended and certainly if you did not attend.</w:t>
            </w:r>
            <w:r w:rsidR="007C4C74">
              <w:rPr>
                <w:b/>
                <w:sz w:val="28"/>
                <w:szCs w:val="28"/>
              </w:rPr>
              <w:t xml:space="preserve">   Contact information for Glenn and </w:t>
            </w:r>
            <w:r w:rsidR="00540C11">
              <w:rPr>
                <w:b/>
                <w:sz w:val="28"/>
                <w:szCs w:val="28"/>
              </w:rPr>
              <w:t xml:space="preserve">Jim </w:t>
            </w:r>
            <w:r>
              <w:rPr>
                <w:b/>
                <w:sz w:val="28"/>
                <w:szCs w:val="28"/>
              </w:rPr>
              <w:t xml:space="preserve">is on their slide decks OR I am very willing to introduce you.  I strongly encourage follow-up with both organizations for reviews and assessments of your situation and to strongly consider their recommendations. </w:t>
            </w:r>
          </w:p>
        </w:tc>
      </w:tr>
      <w:tr w:rsidR="00F2592E" w14:paraId="17E31F70" w14:textId="77777777" w:rsidTr="00B809B8">
        <w:trPr>
          <w:tblCellSpacing w:w="0" w:type="dxa"/>
        </w:trPr>
        <w:tc>
          <w:tcPr>
            <w:tcW w:w="0" w:type="auto"/>
          </w:tcPr>
          <w:p w14:paraId="5D3D689C" w14:textId="77777777" w:rsidR="00F2592E" w:rsidRDefault="00F2592E">
            <w:pPr>
              <w:rPr>
                <w:rFonts w:ascii="Times New Roman" w:eastAsia="Times New Roman" w:hAnsi="Times New Roman"/>
                <w:sz w:val="20"/>
                <w:szCs w:val="20"/>
              </w:rPr>
            </w:pPr>
          </w:p>
        </w:tc>
      </w:tr>
      <w:tr w:rsidR="00F2592E" w14:paraId="64D4E686" w14:textId="77777777" w:rsidTr="00111219">
        <w:trPr>
          <w:tblCellSpacing w:w="0" w:type="dxa"/>
        </w:trPr>
        <w:tc>
          <w:tcPr>
            <w:tcW w:w="0" w:type="auto"/>
          </w:tcPr>
          <w:p w14:paraId="7F39BB57" w14:textId="77777777" w:rsidR="00F2592E" w:rsidRPr="009A71F0" w:rsidRDefault="00F2592E">
            <w:pPr>
              <w:rPr>
                <w:rFonts w:ascii="Times New Roman" w:eastAsia="Times New Roman" w:hAnsi="Times New Roman"/>
                <w:b/>
                <w:sz w:val="32"/>
                <w:szCs w:val="32"/>
              </w:rPr>
            </w:pPr>
          </w:p>
        </w:tc>
      </w:tr>
    </w:tbl>
    <w:p w14:paraId="569C8E80" w14:textId="77777777" w:rsidR="00310CF0" w:rsidRDefault="009578A5" w:rsidP="00FE6784">
      <w:pPr>
        <w:rPr>
          <w:sz w:val="28"/>
          <w:szCs w:val="28"/>
        </w:rPr>
      </w:pPr>
      <w:r w:rsidRPr="00927F97">
        <w:rPr>
          <w:b/>
          <w:sz w:val="28"/>
          <w:szCs w:val="28"/>
          <w:u w:val="single"/>
        </w:rPr>
        <w:t>H</w:t>
      </w:r>
      <w:r w:rsidR="00FE6784" w:rsidRPr="00927F97">
        <w:rPr>
          <w:b/>
          <w:sz w:val="28"/>
          <w:szCs w:val="28"/>
          <w:u w:val="single"/>
        </w:rPr>
        <w:t>ousekeeping</w:t>
      </w:r>
      <w:r w:rsidR="00FE6784">
        <w:rPr>
          <w:b/>
          <w:sz w:val="28"/>
          <w:szCs w:val="28"/>
        </w:rPr>
        <w:t>:</w:t>
      </w:r>
      <w:r w:rsidR="00FE6784" w:rsidRPr="00662735">
        <w:rPr>
          <w:sz w:val="28"/>
          <w:szCs w:val="28"/>
        </w:rPr>
        <w:t>-</w:t>
      </w:r>
      <w:r w:rsidR="00426964">
        <w:rPr>
          <w:sz w:val="28"/>
          <w:szCs w:val="28"/>
        </w:rPr>
        <w:t>Minutes</w:t>
      </w:r>
      <w:r w:rsidR="00D02C67">
        <w:rPr>
          <w:sz w:val="28"/>
          <w:szCs w:val="28"/>
        </w:rPr>
        <w:t>, slides and CPE letters are</w:t>
      </w:r>
      <w:r w:rsidR="00426964">
        <w:rPr>
          <w:sz w:val="28"/>
          <w:szCs w:val="28"/>
        </w:rPr>
        <w:t xml:space="preserve"> available at </w:t>
      </w:r>
      <w:hyperlink r:id="rId9" w:history="1">
        <w:r w:rsidR="00D333D9" w:rsidRPr="00E14968">
          <w:rPr>
            <w:rStyle w:val="Hyperlink"/>
            <w:sz w:val="28"/>
            <w:szCs w:val="28"/>
          </w:rPr>
          <w:t>www.thecfosolution.org</w:t>
        </w:r>
      </w:hyperlink>
      <w:r w:rsidR="00426964">
        <w:rPr>
          <w:sz w:val="28"/>
          <w:szCs w:val="28"/>
        </w:rPr>
        <w:t xml:space="preserve"> under the past events tab.  </w:t>
      </w:r>
      <w:r w:rsidR="008B7EE6">
        <w:rPr>
          <w:sz w:val="28"/>
          <w:szCs w:val="28"/>
        </w:rPr>
        <w:t xml:space="preserve">CPE letters usually take about a week to get posted.  If you are missing one from last year, let me know and I will provide it. </w:t>
      </w:r>
      <w:r w:rsidR="00426964">
        <w:rPr>
          <w:sz w:val="28"/>
          <w:szCs w:val="28"/>
        </w:rPr>
        <w:t>The</w:t>
      </w:r>
      <w:r w:rsidR="00D333D9">
        <w:rPr>
          <w:sz w:val="28"/>
          <w:szCs w:val="28"/>
        </w:rPr>
        <w:t xml:space="preserve"> password for our content is </w:t>
      </w:r>
      <w:proofErr w:type="spellStart"/>
      <w:proofErr w:type="gramStart"/>
      <w:r w:rsidR="00D333D9">
        <w:rPr>
          <w:sz w:val="28"/>
          <w:szCs w:val="28"/>
        </w:rPr>
        <w:t>mrc</w:t>
      </w:r>
      <w:proofErr w:type="spellEnd"/>
      <w:r w:rsidR="00D333D9">
        <w:rPr>
          <w:sz w:val="28"/>
          <w:szCs w:val="28"/>
        </w:rPr>
        <w:t>(</w:t>
      </w:r>
      <w:proofErr w:type="gramEnd"/>
      <w:r w:rsidR="00D333D9">
        <w:rPr>
          <w:sz w:val="28"/>
          <w:szCs w:val="28"/>
        </w:rPr>
        <w:t xml:space="preserve">lower case) </w:t>
      </w:r>
      <w:r w:rsidR="00426964">
        <w:rPr>
          <w:sz w:val="28"/>
          <w:szCs w:val="28"/>
        </w:rPr>
        <w:t xml:space="preserve">.   </w:t>
      </w:r>
      <w:r w:rsidR="00310CF0">
        <w:rPr>
          <w:sz w:val="28"/>
          <w:szCs w:val="28"/>
        </w:rPr>
        <w:t xml:space="preserve">Download your CPE letter. </w:t>
      </w:r>
    </w:p>
    <w:p w14:paraId="4F13ACF3" w14:textId="77777777" w:rsidR="00E13107" w:rsidRPr="00E13107" w:rsidRDefault="00E13107" w:rsidP="00FE6784">
      <w:pPr>
        <w:rPr>
          <w:b/>
          <w:sz w:val="40"/>
          <w:szCs w:val="40"/>
          <w:u w:val="single"/>
        </w:rPr>
      </w:pPr>
      <w:r w:rsidRPr="00E13107">
        <w:rPr>
          <w:b/>
          <w:sz w:val="40"/>
          <w:szCs w:val="40"/>
          <w:u w:val="single"/>
        </w:rPr>
        <w:t>Year Five info</w:t>
      </w:r>
    </w:p>
    <w:p w14:paraId="40DEC80F" w14:textId="77777777" w:rsidR="00927F97" w:rsidRDefault="007C4C74" w:rsidP="00FE6784">
      <w:pPr>
        <w:rPr>
          <w:b/>
          <w:sz w:val="28"/>
          <w:szCs w:val="28"/>
        </w:rPr>
      </w:pPr>
      <w:r w:rsidRPr="00C35D67">
        <w:rPr>
          <w:b/>
          <w:sz w:val="28"/>
          <w:szCs w:val="28"/>
        </w:rPr>
        <w:t>Year Five will begin in August</w:t>
      </w:r>
      <w:r w:rsidR="00C35D67" w:rsidRPr="00C35D67">
        <w:rPr>
          <w:b/>
          <w:sz w:val="28"/>
          <w:szCs w:val="28"/>
        </w:rPr>
        <w:t xml:space="preserve"> at </w:t>
      </w:r>
      <w:r w:rsidR="00C35D67" w:rsidRPr="00E13107">
        <w:rPr>
          <w:b/>
          <w:sz w:val="28"/>
          <w:szCs w:val="28"/>
          <w:u w:val="single"/>
        </w:rPr>
        <w:t>the new MRC location 7200 A Windsor Drive Allentown</w:t>
      </w:r>
      <w:r w:rsidR="00C35D67" w:rsidRPr="00C35D67">
        <w:rPr>
          <w:b/>
          <w:sz w:val="28"/>
          <w:szCs w:val="28"/>
        </w:rPr>
        <w:t xml:space="preserve">. </w:t>
      </w:r>
    </w:p>
    <w:p w14:paraId="3DADC2DD" w14:textId="77777777" w:rsidR="00C35D67" w:rsidRDefault="00C35D67" w:rsidP="00FE6784">
      <w:pPr>
        <w:rPr>
          <w:b/>
          <w:sz w:val="28"/>
          <w:szCs w:val="28"/>
        </w:rPr>
      </w:pPr>
      <w:r>
        <w:rPr>
          <w:b/>
          <w:sz w:val="28"/>
          <w:szCs w:val="28"/>
        </w:rPr>
        <w:t>MARK YOUR CALENDARS (we will work on the other session topics)</w:t>
      </w:r>
    </w:p>
    <w:p w14:paraId="4E1962D7" w14:textId="77777777" w:rsidR="00B9449B" w:rsidRPr="00C35D67" w:rsidRDefault="00B9449B" w:rsidP="00FE6784">
      <w:pPr>
        <w:rPr>
          <w:b/>
          <w:sz w:val="28"/>
          <w:szCs w:val="28"/>
        </w:rPr>
      </w:pPr>
      <w:r>
        <w:rPr>
          <w:b/>
          <w:sz w:val="28"/>
          <w:szCs w:val="28"/>
        </w:rPr>
        <w:t xml:space="preserve">Happy Hour   July 25 Springhill </w:t>
      </w:r>
      <w:proofErr w:type="gramStart"/>
      <w:r>
        <w:rPr>
          <w:b/>
          <w:sz w:val="28"/>
          <w:szCs w:val="28"/>
        </w:rPr>
        <w:t>Suites  Center</w:t>
      </w:r>
      <w:proofErr w:type="gramEnd"/>
      <w:r>
        <w:rPr>
          <w:b/>
          <w:sz w:val="28"/>
          <w:szCs w:val="28"/>
        </w:rPr>
        <w:t xml:space="preserve"> Valley 5 to 8  </w:t>
      </w:r>
    </w:p>
    <w:p w14:paraId="3EF1A1AE" w14:textId="77777777" w:rsidR="007C4C74" w:rsidRDefault="007C4C74" w:rsidP="00FE6784">
      <w:pPr>
        <w:rPr>
          <w:sz w:val="28"/>
          <w:szCs w:val="28"/>
        </w:rPr>
      </w:pPr>
      <w:r>
        <w:rPr>
          <w:sz w:val="28"/>
          <w:szCs w:val="28"/>
        </w:rPr>
        <w:t>August 13</w:t>
      </w:r>
      <w:r w:rsidR="00C35D67">
        <w:rPr>
          <w:sz w:val="28"/>
          <w:szCs w:val="28"/>
        </w:rPr>
        <w:t xml:space="preserve"> Procurement Best practices and process</w:t>
      </w:r>
    </w:p>
    <w:p w14:paraId="56D4664D" w14:textId="77777777" w:rsidR="007C4C74" w:rsidRDefault="007C4C74" w:rsidP="00FE6784">
      <w:pPr>
        <w:rPr>
          <w:sz w:val="28"/>
          <w:szCs w:val="28"/>
        </w:rPr>
      </w:pPr>
      <w:r>
        <w:rPr>
          <w:sz w:val="28"/>
          <w:szCs w:val="28"/>
        </w:rPr>
        <w:t>Sept 17</w:t>
      </w:r>
      <w:r w:rsidR="00C35D67">
        <w:rPr>
          <w:sz w:val="28"/>
          <w:szCs w:val="28"/>
        </w:rPr>
        <w:t xml:space="preserve"> Working session on lease accounting-bring your real estate, vehicle, equipment info</w:t>
      </w:r>
    </w:p>
    <w:p w14:paraId="2D658CDD" w14:textId="77777777" w:rsidR="007C4C74" w:rsidRDefault="007C4C74" w:rsidP="00FE6784">
      <w:pPr>
        <w:rPr>
          <w:sz w:val="28"/>
          <w:szCs w:val="28"/>
        </w:rPr>
      </w:pPr>
      <w:r>
        <w:rPr>
          <w:sz w:val="28"/>
          <w:szCs w:val="28"/>
        </w:rPr>
        <w:t xml:space="preserve">Oct </w:t>
      </w:r>
      <w:r w:rsidR="00C35D67">
        <w:rPr>
          <w:sz w:val="28"/>
          <w:szCs w:val="28"/>
        </w:rPr>
        <w:t xml:space="preserve">15-creating a recruiting and retention culture and best practices </w:t>
      </w:r>
    </w:p>
    <w:p w14:paraId="2BD9BB8D" w14:textId="77777777" w:rsidR="00B9449B" w:rsidRDefault="00B9449B" w:rsidP="00FE6784">
      <w:pPr>
        <w:rPr>
          <w:sz w:val="28"/>
          <w:szCs w:val="28"/>
        </w:rPr>
      </w:pPr>
      <w:r>
        <w:rPr>
          <w:sz w:val="28"/>
          <w:szCs w:val="28"/>
        </w:rPr>
        <w:t xml:space="preserve">     </w:t>
      </w:r>
      <w:r w:rsidRPr="00E13107">
        <w:rPr>
          <w:b/>
          <w:sz w:val="28"/>
          <w:szCs w:val="28"/>
        </w:rPr>
        <w:t>Our sessions will shift focus a bit.</w:t>
      </w:r>
      <w:r>
        <w:rPr>
          <w:sz w:val="28"/>
          <w:szCs w:val="28"/>
        </w:rPr>
        <w:t xml:space="preserve">    We will focus the pure content presentation to about an hour and then brainstorm applications and problem solving. </w:t>
      </w:r>
      <w:r w:rsidR="00E13107">
        <w:rPr>
          <w:sz w:val="28"/>
          <w:szCs w:val="28"/>
        </w:rPr>
        <w:t xml:space="preserve">  We have a room full of expert peers</w:t>
      </w:r>
      <w:r>
        <w:rPr>
          <w:sz w:val="28"/>
          <w:szCs w:val="28"/>
        </w:rPr>
        <w:t xml:space="preserve"> and we want to encourage sharing of our best practices and successes.   Our goal is to create a sharing and shared success culture by getting more engagement and getting everyone to know each other better. </w:t>
      </w:r>
    </w:p>
    <w:p w14:paraId="5AFCCBB7" w14:textId="77777777" w:rsidR="00B9449B" w:rsidRPr="00E13107" w:rsidRDefault="00B9449B" w:rsidP="00FE6784">
      <w:pPr>
        <w:rPr>
          <w:b/>
          <w:sz w:val="28"/>
          <w:szCs w:val="28"/>
        </w:rPr>
      </w:pPr>
    </w:p>
    <w:p w14:paraId="2F200DDD" w14:textId="77777777" w:rsidR="00C35D67" w:rsidRDefault="00C35D67" w:rsidP="00FE6784">
      <w:pPr>
        <w:rPr>
          <w:sz w:val="28"/>
          <w:szCs w:val="28"/>
        </w:rPr>
      </w:pPr>
      <w:r w:rsidRPr="00E13107">
        <w:rPr>
          <w:b/>
          <w:sz w:val="28"/>
          <w:szCs w:val="28"/>
        </w:rPr>
        <w:t>Please let us know if you plan to join us in Year 5.</w:t>
      </w:r>
      <w:r>
        <w:rPr>
          <w:sz w:val="28"/>
          <w:szCs w:val="28"/>
        </w:rPr>
        <w:t xml:space="preserve">   As in this year, I expect to cap participation in order to create the exchange of ideas and active discussion. </w:t>
      </w:r>
    </w:p>
    <w:p w14:paraId="7BC09DB7" w14:textId="77777777" w:rsidR="00C35D67" w:rsidRDefault="00C35D67" w:rsidP="00FE6784">
      <w:pPr>
        <w:rPr>
          <w:sz w:val="28"/>
          <w:szCs w:val="28"/>
        </w:rPr>
      </w:pPr>
    </w:p>
    <w:sectPr w:rsidR="00C35D67"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72D74E" w14:textId="77777777" w:rsidR="000D5F46" w:rsidRDefault="000D5F46" w:rsidP="001D6DF6">
      <w:pPr>
        <w:spacing w:after="0" w:line="240" w:lineRule="auto"/>
      </w:pPr>
      <w:r>
        <w:separator/>
      </w:r>
    </w:p>
  </w:endnote>
  <w:endnote w:type="continuationSeparator" w:id="0">
    <w:p w14:paraId="07B0AB71" w14:textId="77777777" w:rsidR="000D5F46" w:rsidRDefault="000D5F46"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19C37D" w14:textId="77777777" w:rsidR="000D5F46" w:rsidRDefault="000D5F46" w:rsidP="001D6DF6">
      <w:pPr>
        <w:spacing w:after="0" w:line="240" w:lineRule="auto"/>
      </w:pPr>
      <w:r>
        <w:separator/>
      </w:r>
    </w:p>
  </w:footnote>
  <w:footnote w:type="continuationSeparator" w:id="0">
    <w:p w14:paraId="0F53FD18" w14:textId="77777777" w:rsidR="000D5F46" w:rsidRDefault="000D5F46" w:rsidP="001D6D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m Pauloski">
    <w15:presenceInfo w15:providerId="None" w15:userId="Jim Paulos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612C3"/>
    <w:rsid w:val="000910EB"/>
    <w:rsid w:val="000A3878"/>
    <w:rsid w:val="000C1722"/>
    <w:rsid w:val="000D5F46"/>
    <w:rsid w:val="000E663C"/>
    <w:rsid w:val="000F5D0C"/>
    <w:rsid w:val="000F67CE"/>
    <w:rsid w:val="00111219"/>
    <w:rsid w:val="00136BA1"/>
    <w:rsid w:val="0014483E"/>
    <w:rsid w:val="00167BAE"/>
    <w:rsid w:val="001715A2"/>
    <w:rsid w:val="001858AC"/>
    <w:rsid w:val="00193EEC"/>
    <w:rsid w:val="001B12BF"/>
    <w:rsid w:val="001B167C"/>
    <w:rsid w:val="001D1B88"/>
    <w:rsid w:val="001D4CD2"/>
    <w:rsid w:val="001D6DF6"/>
    <w:rsid w:val="001F40EF"/>
    <w:rsid w:val="00210EF8"/>
    <w:rsid w:val="00216E34"/>
    <w:rsid w:val="0023756B"/>
    <w:rsid w:val="0024070A"/>
    <w:rsid w:val="00247026"/>
    <w:rsid w:val="002756AD"/>
    <w:rsid w:val="002936ED"/>
    <w:rsid w:val="0029504B"/>
    <w:rsid w:val="002A1710"/>
    <w:rsid w:val="002A37EC"/>
    <w:rsid w:val="002E24D7"/>
    <w:rsid w:val="00306630"/>
    <w:rsid w:val="00310CF0"/>
    <w:rsid w:val="00342EAD"/>
    <w:rsid w:val="00347D5B"/>
    <w:rsid w:val="003632E6"/>
    <w:rsid w:val="003856B7"/>
    <w:rsid w:val="003C13AB"/>
    <w:rsid w:val="003D5020"/>
    <w:rsid w:val="00405AA6"/>
    <w:rsid w:val="00410C11"/>
    <w:rsid w:val="004140FC"/>
    <w:rsid w:val="00426964"/>
    <w:rsid w:val="00430185"/>
    <w:rsid w:val="00443E21"/>
    <w:rsid w:val="00452F34"/>
    <w:rsid w:val="004547E5"/>
    <w:rsid w:val="004A387C"/>
    <w:rsid w:val="004F2DAD"/>
    <w:rsid w:val="00540C11"/>
    <w:rsid w:val="005454FD"/>
    <w:rsid w:val="0056011A"/>
    <w:rsid w:val="00575F42"/>
    <w:rsid w:val="00577DE0"/>
    <w:rsid w:val="005829C3"/>
    <w:rsid w:val="00583803"/>
    <w:rsid w:val="00585719"/>
    <w:rsid w:val="00593B03"/>
    <w:rsid w:val="005A059C"/>
    <w:rsid w:val="005B6206"/>
    <w:rsid w:val="005C4A60"/>
    <w:rsid w:val="005F78F0"/>
    <w:rsid w:val="0060794B"/>
    <w:rsid w:val="006168F7"/>
    <w:rsid w:val="00646A28"/>
    <w:rsid w:val="00662735"/>
    <w:rsid w:val="006950CA"/>
    <w:rsid w:val="006C5E10"/>
    <w:rsid w:val="006D12E4"/>
    <w:rsid w:val="006D4EE7"/>
    <w:rsid w:val="006E143D"/>
    <w:rsid w:val="007532FD"/>
    <w:rsid w:val="007613C8"/>
    <w:rsid w:val="00762DAC"/>
    <w:rsid w:val="00794851"/>
    <w:rsid w:val="007A0C27"/>
    <w:rsid w:val="007C4C74"/>
    <w:rsid w:val="007C540A"/>
    <w:rsid w:val="007F1F94"/>
    <w:rsid w:val="007F74AC"/>
    <w:rsid w:val="00806912"/>
    <w:rsid w:val="00852CF2"/>
    <w:rsid w:val="008711AD"/>
    <w:rsid w:val="008B7EE6"/>
    <w:rsid w:val="008F29C8"/>
    <w:rsid w:val="00902996"/>
    <w:rsid w:val="0091271C"/>
    <w:rsid w:val="00926758"/>
    <w:rsid w:val="00927F97"/>
    <w:rsid w:val="009356CC"/>
    <w:rsid w:val="009578A5"/>
    <w:rsid w:val="00964A63"/>
    <w:rsid w:val="00966069"/>
    <w:rsid w:val="00994507"/>
    <w:rsid w:val="009A3F8D"/>
    <w:rsid w:val="009A71F0"/>
    <w:rsid w:val="009E429D"/>
    <w:rsid w:val="009F3ABE"/>
    <w:rsid w:val="00A106EC"/>
    <w:rsid w:val="00A17491"/>
    <w:rsid w:val="00A35BE8"/>
    <w:rsid w:val="00A449F7"/>
    <w:rsid w:val="00A604DA"/>
    <w:rsid w:val="00A7782A"/>
    <w:rsid w:val="00AD2A13"/>
    <w:rsid w:val="00AE2AD1"/>
    <w:rsid w:val="00AE6CD6"/>
    <w:rsid w:val="00B0194F"/>
    <w:rsid w:val="00B809B8"/>
    <w:rsid w:val="00B83522"/>
    <w:rsid w:val="00B9449B"/>
    <w:rsid w:val="00B952BB"/>
    <w:rsid w:val="00BB1673"/>
    <w:rsid w:val="00BC69E6"/>
    <w:rsid w:val="00BC6AE2"/>
    <w:rsid w:val="00BD6233"/>
    <w:rsid w:val="00BE110A"/>
    <w:rsid w:val="00C25EC9"/>
    <w:rsid w:val="00C35D67"/>
    <w:rsid w:val="00C63069"/>
    <w:rsid w:val="00C952ED"/>
    <w:rsid w:val="00CB5F3D"/>
    <w:rsid w:val="00CC17B5"/>
    <w:rsid w:val="00CD4D5B"/>
    <w:rsid w:val="00CE5C63"/>
    <w:rsid w:val="00D00D5E"/>
    <w:rsid w:val="00D02C67"/>
    <w:rsid w:val="00D15DC9"/>
    <w:rsid w:val="00D22D6C"/>
    <w:rsid w:val="00D333D9"/>
    <w:rsid w:val="00D43604"/>
    <w:rsid w:val="00D5202B"/>
    <w:rsid w:val="00D75575"/>
    <w:rsid w:val="00D85524"/>
    <w:rsid w:val="00DD05C6"/>
    <w:rsid w:val="00DE4BDC"/>
    <w:rsid w:val="00E13107"/>
    <w:rsid w:val="00E21E56"/>
    <w:rsid w:val="00E26CC0"/>
    <w:rsid w:val="00E34F48"/>
    <w:rsid w:val="00E95644"/>
    <w:rsid w:val="00EA318D"/>
    <w:rsid w:val="00F0372E"/>
    <w:rsid w:val="00F2592E"/>
    <w:rsid w:val="00F440CF"/>
    <w:rsid w:val="00F82D39"/>
    <w:rsid w:val="00F84D09"/>
    <w:rsid w:val="00FA7FE8"/>
    <w:rsid w:val="00FB3840"/>
    <w:rsid w:val="00FE6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DA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thecfosolu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F511A-8087-4D9D-B8D0-BEBA7A58D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2</cp:revision>
  <cp:lastPrinted>2018-02-19T22:58:00Z</cp:lastPrinted>
  <dcterms:created xsi:type="dcterms:W3CDTF">2019-06-24T11:25:00Z</dcterms:created>
  <dcterms:modified xsi:type="dcterms:W3CDTF">2019-06-24T11:25:00Z</dcterms:modified>
</cp:coreProperties>
</file>